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8D529" w14:textId="77777777" w:rsidR="00303523" w:rsidRPr="00303523" w:rsidRDefault="00604927" w:rsidP="00303523">
      <w:pPr>
        <w:jc w:val="center"/>
        <w:rPr>
          <w:b/>
          <w:sz w:val="24"/>
        </w:rPr>
      </w:pPr>
      <w:r>
        <w:rPr>
          <w:b/>
          <w:sz w:val="24"/>
        </w:rPr>
        <w:t>CAAP</w:t>
      </w:r>
      <w:r w:rsidR="00270264">
        <w:rPr>
          <w:b/>
          <w:sz w:val="24"/>
        </w:rPr>
        <w:t xml:space="preserve"> Training placement experience</w:t>
      </w:r>
      <w:r w:rsidR="00303523" w:rsidRPr="00303523">
        <w:rPr>
          <w:b/>
          <w:sz w:val="24"/>
        </w:rPr>
        <w:t xml:space="preserve"> in NHS Orkney</w:t>
      </w:r>
      <w:r w:rsidR="00A41EFD" w:rsidRPr="00181EBB">
        <w:object w:dxaOrig="2281" w:dyaOrig="2361" w14:anchorId="61E8D5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5pt;height:97pt" o:ole="" fillcolor="window">
            <v:imagedata r:id="rId9" o:title=""/>
          </v:shape>
          <o:OLEObject Type="Embed" ProgID="Word.Picture.8" ShapeID="_x0000_i1025" DrawAspect="Content" ObjectID="_1781425389" r:id="rId10"/>
        </w:object>
      </w:r>
    </w:p>
    <w:p w14:paraId="61E8D52A" w14:textId="77777777" w:rsidR="00303523" w:rsidRDefault="00303523" w:rsidP="00303523"/>
    <w:p w14:paraId="61E8D52B" w14:textId="77777777" w:rsidR="00270264" w:rsidRDefault="00270264" w:rsidP="00270264">
      <w:pPr>
        <w:tabs>
          <w:tab w:val="left" w:leader="underscore" w:pos="5670"/>
        </w:tabs>
      </w:pPr>
      <w:r>
        <w:rPr>
          <w:b/>
        </w:rPr>
        <w:t>Placement</w:t>
      </w:r>
      <w:r>
        <w:t xml:space="preserve"> </w:t>
      </w:r>
      <w:r>
        <w:rPr>
          <w:b/>
        </w:rPr>
        <w:t>Base</w:t>
      </w:r>
      <w:r>
        <w:t>:</w:t>
      </w:r>
      <w:r w:rsidRPr="00FC642B">
        <w:t xml:space="preserve"> </w:t>
      </w:r>
    </w:p>
    <w:p w14:paraId="61E8D52C" w14:textId="77777777" w:rsidR="00270264" w:rsidRDefault="00270264" w:rsidP="00270264">
      <w:pPr>
        <w:tabs>
          <w:tab w:val="left" w:leader="underscore" w:pos="5670"/>
        </w:tabs>
      </w:pPr>
      <w:r>
        <w:t>Address:</w:t>
      </w:r>
    </w:p>
    <w:p w14:paraId="61E8D52D" w14:textId="77777777" w:rsidR="00270264" w:rsidRDefault="00270264" w:rsidP="00270264">
      <w:pPr>
        <w:tabs>
          <w:tab w:val="left" w:leader="underscore" w:pos="5670"/>
        </w:tabs>
      </w:pPr>
      <w:r>
        <w:t>Psychological Therapies Service</w:t>
      </w:r>
      <w:r>
        <w:br/>
        <w:t>The Balfour, NHS Orkney</w:t>
      </w:r>
      <w:r>
        <w:br/>
        <w:t>Lower CSB</w:t>
      </w:r>
      <w:r>
        <w:br/>
        <w:t>Foreland Road</w:t>
      </w:r>
      <w:r>
        <w:br/>
        <w:t xml:space="preserve">Kirkwall, </w:t>
      </w:r>
      <w:r>
        <w:br/>
        <w:t>KW15 1NZ</w:t>
      </w:r>
      <w:r>
        <w:br/>
      </w:r>
    </w:p>
    <w:p w14:paraId="61E8D52E" w14:textId="77777777" w:rsidR="00604927" w:rsidRDefault="00604927" w:rsidP="00604927">
      <w:pPr>
        <w:pStyle w:val="Heading3"/>
        <w:jc w:val="both"/>
        <w:rPr>
          <w:rFonts w:ascii="Calibri" w:hAnsi="Calibri" w:cs="Calibri"/>
          <w:b w:val="0"/>
          <w:sz w:val="22"/>
          <w:szCs w:val="22"/>
          <w:lang w:val="en-US" w:eastAsia="en-US"/>
        </w:rPr>
      </w:pPr>
      <w:r w:rsidRPr="00604927">
        <w:rPr>
          <w:rFonts w:ascii="Calibri" w:hAnsi="Calibri" w:cs="Calibri"/>
          <w:b w:val="0"/>
          <w:sz w:val="22"/>
          <w:szCs w:val="22"/>
          <w:lang w:val="en-US" w:eastAsia="en-US"/>
        </w:rPr>
        <w:t xml:space="preserve">There is one MSc trainee placement available in Orkney. </w:t>
      </w:r>
    </w:p>
    <w:p w14:paraId="61E8D52F" w14:textId="77777777" w:rsidR="00A41EFD" w:rsidRPr="00A41EFD" w:rsidRDefault="00A41EFD" w:rsidP="00A41EFD">
      <w:pPr>
        <w:rPr>
          <w:lang w:val="en-US"/>
        </w:rPr>
      </w:pPr>
    </w:p>
    <w:p w14:paraId="61E8D530" w14:textId="77777777" w:rsidR="00270264" w:rsidRDefault="00270264" w:rsidP="00270264">
      <w:r>
        <w:t>The Trainee in Orkney will be based in the Psychological Thera</w:t>
      </w:r>
      <w:r w:rsidR="00604927">
        <w:t>pies Service which consists of 4</w:t>
      </w:r>
      <w:r>
        <w:t xml:space="preserve"> Psychologists, 2 qualified </w:t>
      </w:r>
      <w:r w:rsidR="00604927">
        <w:t xml:space="preserve">Adult </w:t>
      </w:r>
      <w:r>
        <w:t>Clinical Associate in Applied Psychology (CAAPs)</w:t>
      </w:r>
      <w:r w:rsidR="00604927">
        <w:t xml:space="preserve"> and 1 CAMHS CAAP</w:t>
      </w:r>
      <w:r>
        <w:t>; 1 CAAP train</w:t>
      </w:r>
      <w:r w:rsidR="00604927">
        <w:t xml:space="preserve">ee; 1 Health Psychologist, </w:t>
      </w:r>
      <w:r>
        <w:t>and 1 Administrator. The trainee will have access to a desk, computer, secretarial support, treatment room, and access to Psychology colleagues.</w:t>
      </w:r>
    </w:p>
    <w:p w14:paraId="61E8D531" w14:textId="77777777" w:rsidR="00270264" w:rsidRDefault="00270264" w:rsidP="00270264">
      <w:pPr>
        <w:tabs>
          <w:tab w:val="left" w:leader="underscore" w:pos="5670"/>
        </w:tabs>
      </w:pPr>
    </w:p>
    <w:p w14:paraId="61E8D532" w14:textId="77777777" w:rsidR="00270264" w:rsidRDefault="00270264" w:rsidP="00270264">
      <w:pPr>
        <w:tabs>
          <w:tab w:val="left" w:leader="underscore" w:pos="5670"/>
        </w:tabs>
      </w:pPr>
      <w:r>
        <w:rPr>
          <w:b/>
        </w:rPr>
        <w:t>Telephone</w:t>
      </w:r>
      <w:r>
        <w:t>:  01856-888268</w:t>
      </w:r>
    </w:p>
    <w:p w14:paraId="61E8D533" w14:textId="77777777" w:rsidR="00270264" w:rsidRDefault="00270264" w:rsidP="00270264">
      <w:pPr>
        <w:tabs>
          <w:tab w:val="left" w:leader="underscore" w:pos="5670"/>
        </w:tabs>
      </w:pPr>
    </w:p>
    <w:p w14:paraId="61E8D534" w14:textId="77777777" w:rsidR="00270264" w:rsidRDefault="00270264" w:rsidP="00270264">
      <w:pPr>
        <w:tabs>
          <w:tab w:val="left" w:leader="underscore" w:pos="5670"/>
        </w:tabs>
      </w:pPr>
      <w:r>
        <w:rPr>
          <w:b/>
        </w:rPr>
        <w:t>Supervisor(s)</w:t>
      </w:r>
      <w:r w:rsidR="00604927">
        <w:t>: Emma Morley (CAAP), Suzanne Roos (Consultant Psychologist)</w:t>
      </w:r>
    </w:p>
    <w:p w14:paraId="61E8D535" w14:textId="77777777" w:rsidR="00270264" w:rsidRDefault="00270264" w:rsidP="00270264">
      <w:pPr>
        <w:tabs>
          <w:tab w:val="left" w:leader="underscore" w:pos="5670"/>
        </w:tabs>
      </w:pPr>
      <w:r>
        <w:t xml:space="preserve"> </w:t>
      </w:r>
    </w:p>
    <w:p w14:paraId="61E8D536" w14:textId="77777777" w:rsidR="00A41EFD" w:rsidRPr="00A41EFD" w:rsidRDefault="00A41EFD" w:rsidP="00270264">
      <w:pPr>
        <w:tabs>
          <w:tab w:val="left" w:leader="underscore" w:pos="5670"/>
        </w:tabs>
        <w:rPr>
          <w:b/>
        </w:rPr>
      </w:pPr>
      <w:r>
        <w:rPr>
          <w:b/>
        </w:rPr>
        <w:t>Context</w:t>
      </w:r>
    </w:p>
    <w:p w14:paraId="61E8D537" w14:textId="77777777" w:rsidR="00270264" w:rsidRDefault="00604927" w:rsidP="00270264">
      <w:r>
        <w:t>An exciting</w:t>
      </w:r>
      <w:r w:rsidR="00270264">
        <w:t>, full-time placement opport</w:t>
      </w:r>
      <w:r>
        <w:t xml:space="preserve">unity is available to a CAAP </w:t>
      </w:r>
      <w:r w:rsidR="00270264">
        <w:t>Trainee to contribute to the provision of the already established general adult Psychological Therapies Service in a remote and rural secondary care setting in NHS Orkney.</w:t>
      </w:r>
    </w:p>
    <w:p w14:paraId="61E8D538" w14:textId="77777777" w:rsidR="00270264" w:rsidRDefault="00270264" w:rsidP="00270264">
      <w:pPr>
        <w:tabs>
          <w:tab w:val="left" w:leader="underscore" w:pos="5670"/>
        </w:tabs>
      </w:pPr>
    </w:p>
    <w:p w14:paraId="61E8D539" w14:textId="77777777" w:rsidR="00604927" w:rsidRDefault="00604927" w:rsidP="00604927">
      <w:r>
        <w:t>The Psychological Therapies Service works closely with the dynamic, busy Community Mental Health Team (CMHT)  in Kirkwall, which consists of multidisciplinary  members of  staff  - 1 Psychiatrist; 1 Cognitive-Behavioural Therapy (CBT) trained Occupational Therapist (OT); 1 CBT trained Community Psychiatric Nurse (CPN);  , 3 CPNs in the Substance Misuse team, trained in Motivational Interviewing (MI); 1 support worker in the Substance Misuse team,  4 CPNs in the Adult Mental Health;  2 Social workers;  1 Support Workers in AMH;   Administration workers; and 3 CPNs in the Older Adults Team.</w:t>
      </w:r>
    </w:p>
    <w:p w14:paraId="61E8D53A" w14:textId="77777777" w:rsidR="00604927" w:rsidRDefault="00604927" w:rsidP="00604927"/>
    <w:p w14:paraId="61E8D53B" w14:textId="77777777" w:rsidR="00604927" w:rsidRDefault="00604927" w:rsidP="00604927">
      <w:r>
        <w:t xml:space="preserve">This placement offers the opportunity to advance your career in an area of outstanding natural beauty. Orkney is a wonderful place to live and work and voted one of the happiest places to live in the UK. Orkney offers very low pollution, very low crime, excellent schools, good leisure facilities, unique wildlife and amazing scenery. To find out more about living and working in Orkney go to: www.orkney.com or watch: </w:t>
      </w:r>
      <w:hyperlink r:id="rId11" w:history="1">
        <w:r w:rsidRPr="00CB264B">
          <w:rPr>
            <w:rStyle w:val="Hyperlink"/>
          </w:rPr>
          <w:t>https://www.youtube.com/watch?v=ekYtsSubUJ4</w:t>
        </w:r>
      </w:hyperlink>
      <w:r>
        <w:t xml:space="preserve"> </w:t>
      </w:r>
    </w:p>
    <w:p w14:paraId="61E8D53C" w14:textId="77777777" w:rsidR="00604927" w:rsidRDefault="00604927" w:rsidP="00604927"/>
    <w:p w14:paraId="61E8D53D" w14:textId="77777777" w:rsidR="00604927" w:rsidRDefault="00604927" w:rsidP="00604927">
      <w:r>
        <w:t xml:space="preserve">The Psychological Therapies Service is based in Kirkwall at the new Balfour Hospital.   Kirkwall it is the administrative centre of Orkney. Lying off the northern coast of Scotland, between John O’Groats and the Shetland Isles, Orkney is an archipelago of over 70 beautiful islands, 17 of which are inhabited. The total population is approximately 22,000 with most people living on the Mainland. Kirkwall, with its spectacular red sandstone 12th century cathedral, is the capital.  </w:t>
      </w:r>
    </w:p>
    <w:p w14:paraId="61E8D53E" w14:textId="77777777" w:rsidR="00604927" w:rsidRDefault="00604927" w:rsidP="00604927"/>
    <w:p w14:paraId="61E8D53F" w14:textId="77777777" w:rsidR="00604927" w:rsidRDefault="00604927" w:rsidP="00604927">
      <w:r>
        <w:t xml:space="preserve">Orkney Islands has an airport just a few minutes from Kirkwall, with numerous daily connections to Edinburgh, Glasgow, Aberdeen and Inverness, so it is no problem to stay connected to the whole of Scotland and beyond. There are also three main vehicle ferry routes to and from Orkney to Aberdeen, </w:t>
      </w:r>
      <w:proofErr w:type="spellStart"/>
      <w:r>
        <w:t>Scrabster</w:t>
      </w:r>
      <w:proofErr w:type="spellEnd"/>
      <w:r>
        <w:t xml:space="preserve"> and Gills Bay.</w:t>
      </w:r>
    </w:p>
    <w:p w14:paraId="61E8D540" w14:textId="77777777" w:rsidR="00604927" w:rsidRDefault="00604927" w:rsidP="00604927"/>
    <w:p w14:paraId="61E8D541" w14:textId="77777777" w:rsidR="00604927" w:rsidRPr="00270264" w:rsidRDefault="00604927" w:rsidP="00604927">
      <w:pPr>
        <w:rPr>
          <w:b/>
        </w:rPr>
      </w:pPr>
      <w:r w:rsidRPr="00270264">
        <w:rPr>
          <w:b/>
        </w:rPr>
        <w:t>Client Groups &amp; Commonly Referred Problems:</w:t>
      </w:r>
    </w:p>
    <w:p w14:paraId="61E8D542" w14:textId="77777777" w:rsidR="00604927" w:rsidRDefault="00604927" w:rsidP="00604927">
      <w:r>
        <w:t>We see people aged 18 and above, with the majority of referrals coming from GPs and CMHT members.  These present a wide variety of psychological problems ranging from anxiety, depression, mood disorders, OCD, adjustment disorders, adult survivors of child sexual abuse, prolonged bereavement/grief and personality difficulties.</w:t>
      </w:r>
    </w:p>
    <w:p w14:paraId="61E8D543" w14:textId="77777777" w:rsidR="00604927" w:rsidRDefault="00604927" w:rsidP="00604927"/>
    <w:p w14:paraId="61E8D544" w14:textId="77777777" w:rsidR="00604927" w:rsidRPr="00270264" w:rsidRDefault="00604927" w:rsidP="00604927">
      <w:pPr>
        <w:rPr>
          <w:b/>
        </w:rPr>
      </w:pPr>
      <w:r w:rsidRPr="00270264">
        <w:rPr>
          <w:b/>
        </w:rPr>
        <w:t>Treatment Models:</w:t>
      </w:r>
    </w:p>
    <w:p w14:paraId="61E8D545" w14:textId="77777777" w:rsidR="00604927" w:rsidRDefault="00604927" w:rsidP="00604927">
      <w:r>
        <w:t>The therapeutic orientation of the Psychological Therapies Service is mixed, bringing together a variety of approaches including Cognitive, Behavioural</w:t>
      </w:r>
      <w:r w:rsidR="00644510">
        <w:t xml:space="preserve"> Therapy (CBT)</w:t>
      </w:r>
      <w:r>
        <w:t>, Eye Movement Desensitization and Reprocessing (EMDR), Acceptance and Commitment Therapy (ACT) and psychotherapeutic models such as Mentalization -Based Therapy (MBT).</w:t>
      </w:r>
    </w:p>
    <w:p w14:paraId="61E8D546" w14:textId="77777777" w:rsidR="00604927" w:rsidRDefault="00604927" w:rsidP="00604927"/>
    <w:p w14:paraId="61E8D547" w14:textId="77777777" w:rsidR="00604927" w:rsidRPr="00270264" w:rsidRDefault="00604927" w:rsidP="00604927">
      <w:pPr>
        <w:rPr>
          <w:b/>
        </w:rPr>
      </w:pPr>
      <w:r w:rsidRPr="00270264">
        <w:rPr>
          <w:b/>
        </w:rPr>
        <w:t xml:space="preserve">Current expectations of service delivery: </w:t>
      </w:r>
    </w:p>
    <w:p w14:paraId="61E8D548" w14:textId="77777777" w:rsidR="00604927" w:rsidRDefault="00604927" w:rsidP="00604927">
      <w:r>
        <w:t xml:space="preserve">The </w:t>
      </w:r>
      <w:r w:rsidRPr="00172BCB">
        <w:t>will trainee be working</w:t>
      </w:r>
      <w:r>
        <w:t xml:space="preserve"> mostly from</w:t>
      </w:r>
      <w:r w:rsidRPr="00172BCB">
        <w:t xml:space="preserve"> </w:t>
      </w:r>
      <w:r>
        <w:t xml:space="preserve">the </w:t>
      </w:r>
      <w:r w:rsidRPr="00172BCB">
        <w:t>base</w:t>
      </w:r>
      <w:r>
        <w:t xml:space="preserve"> at Balfour Hospital in Kirkwall and occasionally from home (depending on </w:t>
      </w:r>
      <w:r w:rsidRPr="00E5509A">
        <w:t xml:space="preserve">service requirements and room availability) and clients will be seen remotely via the </w:t>
      </w:r>
      <w:proofErr w:type="spellStart"/>
      <w:r w:rsidRPr="00E5509A">
        <w:t>Nearme</w:t>
      </w:r>
      <w:proofErr w:type="spellEnd"/>
      <w:r w:rsidRPr="00E5509A">
        <w:t xml:space="preserve"> platform and face-to-face, depending on clinical need. Supervision will be delivered remotely on a weekly basis with a few in-person contact sessions with the supervisor in the placement. </w:t>
      </w:r>
      <w:r w:rsidRPr="00E5509A">
        <w:rPr>
          <w:rFonts w:ascii="Calibri" w:hAnsi="Calibri" w:cs="Calibri"/>
          <w:color w:val="000000"/>
          <w:shd w:val="clear" w:color="auto" w:fill="FFFFFF"/>
        </w:rPr>
        <w:t>As the Adult supervisors will not based in the</w:t>
      </w:r>
      <w:r>
        <w:rPr>
          <w:rFonts w:ascii="Calibri" w:hAnsi="Calibri" w:cs="Calibri"/>
          <w:color w:val="000000"/>
          <w:shd w:val="clear" w:color="auto" w:fill="FFFFFF"/>
        </w:rPr>
        <w:t xml:space="preserve"> same location as the trainee </w:t>
      </w:r>
      <w:r w:rsidRPr="00E5509A">
        <w:rPr>
          <w:rFonts w:ascii="Calibri" w:hAnsi="Calibri" w:cs="Calibri"/>
          <w:color w:val="000000"/>
          <w:shd w:val="clear" w:color="auto" w:fill="FFFFFF"/>
        </w:rPr>
        <w:t>(although this might change in the future)</w:t>
      </w:r>
      <w:r>
        <w:rPr>
          <w:rFonts w:ascii="Calibri" w:hAnsi="Calibri" w:cs="Calibri"/>
          <w:color w:val="000000"/>
          <w:shd w:val="clear" w:color="auto" w:fill="FFFFFF"/>
        </w:rPr>
        <w:t>, there will</w:t>
      </w:r>
      <w:r w:rsidRPr="00E5509A">
        <w:rPr>
          <w:rFonts w:ascii="Calibri" w:hAnsi="Calibri" w:cs="Calibri"/>
          <w:color w:val="000000"/>
          <w:shd w:val="clear" w:color="auto" w:fill="FFFFFF"/>
        </w:rPr>
        <w:t xml:space="preserve"> be an identified person on site who is familiar with the process of</w:t>
      </w:r>
      <w:r>
        <w:rPr>
          <w:rFonts w:ascii="Calibri" w:hAnsi="Calibri" w:cs="Calibri"/>
          <w:color w:val="000000"/>
          <w:shd w:val="clear" w:color="auto" w:fill="FFFFFF"/>
        </w:rPr>
        <w:t xml:space="preserve"> training and knows the team where </w:t>
      </w:r>
      <w:r w:rsidRPr="00E5509A">
        <w:rPr>
          <w:rFonts w:ascii="Calibri" w:hAnsi="Calibri" w:cs="Calibri"/>
          <w:color w:val="000000"/>
          <w:shd w:val="clear" w:color="auto" w:fill="FFFFFF"/>
        </w:rPr>
        <w:t xml:space="preserve">the trainee is placed and who has </w:t>
      </w:r>
      <w:r>
        <w:rPr>
          <w:rFonts w:ascii="Calibri" w:hAnsi="Calibri" w:cs="Calibri"/>
          <w:color w:val="000000"/>
          <w:shd w:val="clear" w:color="auto" w:fill="FFFFFF"/>
        </w:rPr>
        <w:t>the</w:t>
      </w:r>
      <w:r w:rsidRPr="00E5509A">
        <w:rPr>
          <w:rFonts w:ascii="Calibri" w:hAnsi="Calibri" w:cs="Calibri"/>
          <w:color w:val="000000"/>
          <w:shd w:val="clear" w:color="auto" w:fill="FFFFFF"/>
        </w:rPr>
        <w:t xml:space="preserve"> responsibility for being a local contact for the trainee, if need be</w:t>
      </w:r>
      <w:r w:rsidR="00A41EFD">
        <w:rPr>
          <w:rFonts w:ascii="Calibri" w:hAnsi="Calibri" w:cs="Calibri"/>
          <w:color w:val="000000"/>
          <w:shd w:val="clear" w:color="auto" w:fill="FFFFFF"/>
        </w:rPr>
        <w:t>.</w:t>
      </w:r>
    </w:p>
    <w:p w14:paraId="61E8D549" w14:textId="77777777" w:rsidR="00604927" w:rsidRPr="00270264" w:rsidRDefault="00604927" w:rsidP="00604927">
      <w:pPr>
        <w:rPr>
          <w:b/>
        </w:rPr>
      </w:pPr>
      <w:r w:rsidRPr="00270264">
        <w:rPr>
          <w:b/>
        </w:rPr>
        <w:lastRenderedPageBreak/>
        <w:t>Multidisciplinary Experience:</w:t>
      </w:r>
    </w:p>
    <w:p w14:paraId="61E8D54A" w14:textId="77777777" w:rsidR="00604927" w:rsidRDefault="00604927" w:rsidP="00604927">
      <w:r>
        <w:t xml:space="preserve">The Psychological Therapies Service is a relatively new service and there are close professional links with the secondary care professionals in the CMHT. </w:t>
      </w:r>
    </w:p>
    <w:p w14:paraId="61E8D54B" w14:textId="77777777" w:rsidR="00604927" w:rsidRDefault="00604927" w:rsidP="00604927">
      <w:r>
        <w:t>NHS Orkney also has close professional links with the Managed Clinical Network for Eating Disorders North of Scotland, from Royal Cornhill Hospital, Aberdeen. The Islands Eating Disorder Consultation group, which is a multi-disciplinary group from Orkney, Shetland, Western Isles and Grampian, meet on a monthly basis via video-conferencing.</w:t>
      </w:r>
    </w:p>
    <w:p w14:paraId="61E8D54C" w14:textId="77777777" w:rsidR="00604927" w:rsidRDefault="00604927" w:rsidP="00604927">
      <w:r>
        <w:t>Supervision for Eye Movement Desensitization and Reprocessing (EMDR) is currently being purchased from an external consultant in the UK.</w:t>
      </w:r>
    </w:p>
    <w:p w14:paraId="61E8D54D" w14:textId="77777777" w:rsidR="00604927" w:rsidRDefault="00604927" w:rsidP="00604927"/>
    <w:p w14:paraId="61E8D54E" w14:textId="77777777" w:rsidR="00604927" w:rsidRDefault="00604927" w:rsidP="00604927">
      <w:r>
        <w:t>______________________________________________________________________________</w:t>
      </w:r>
    </w:p>
    <w:p w14:paraId="61E8D54F" w14:textId="77777777" w:rsidR="00270264" w:rsidRDefault="00270264" w:rsidP="00270264">
      <w:pPr>
        <w:rPr>
          <w:b/>
        </w:rPr>
      </w:pPr>
    </w:p>
    <w:p w14:paraId="61E8D550" w14:textId="77777777" w:rsidR="00604927" w:rsidRDefault="00604927" w:rsidP="00270264">
      <w:pPr>
        <w:rPr>
          <w:b/>
        </w:rPr>
      </w:pPr>
    </w:p>
    <w:p w14:paraId="61E8D551" w14:textId="77777777" w:rsidR="00604927" w:rsidRDefault="00604927" w:rsidP="00270264">
      <w:pPr>
        <w:rPr>
          <w:bCs/>
        </w:rPr>
      </w:pPr>
    </w:p>
    <w:p w14:paraId="61E8D552" w14:textId="77777777" w:rsidR="00270264" w:rsidRDefault="00270264" w:rsidP="00270264">
      <w:pPr>
        <w:rPr>
          <w:b/>
        </w:rPr>
      </w:pPr>
    </w:p>
    <w:p w14:paraId="61E8D553" w14:textId="77777777" w:rsidR="00270264" w:rsidRDefault="00270264" w:rsidP="00270264">
      <w:pPr>
        <w:rPr>
          <w:b/>
        </w:rPr>
      </w:pPr>
    </w:p>
    <w:p w14:paraId="61E8D554" w14:textId="77777777" w:rsidR="00270264" w:rsidRDefault="00270264" w:rsidP="00270264">
      <w:pPr>
        <w:rPr>
          <w:b/>
        </w:rPr>
      </w:pPr>
    </w:p>
    <w:p w14:paraId="61E8D555" w14:textId="77777777" w:rsidR="00270264" w:rsidRDefault="00270264" w:rsidP="00270264">
      <w:pPr>
        <w:rPr>
          <w:b/>
        </w:rPr>
      </w:pPr>
    </w:p>
    <w:p w14:paraId="61E8D556" w14:textId="77777777" w:rsidR="00270264" w:rsidRDefault="00270264" w:rsidP="00270264">
      <w:pPr>
        <w:rPr>
          <w:b/>
        </w:rPr>
      </w:pPr>
    </w:p>
    <w:p w14:paraId="61E8D557" w14:textId="77777777" w:rsidR="00270264" w:rsidRDefault="00270264" w:rsidP="00270264">
      <w:pPr>
        <w:rPr>
          <w:b/>
        </w:rPr>
      </w:pPr>
    </w:p>
    <w:p w14:paraId="61E8D558" w14:textId="77777777" w:rsidR="006A7A3D" w:rsidRDefault="00270264" w:rsidP="00303523">
      <w:r>
        <w:rPr>
          <w:b/>
        </w:rPr>
        <w:t>Context</w:t>
      </w:r>
      <w:r>
        <w:t xml:space="preserve">: </w:t>
      </w:r>
    </w:p>
    <w:p w14:paraId="61E8D559" w14:textId="77777777" w:rsidR="006A7A3D" w:rsidRDefault="00296AA9" w:rsidP="006A7A3D">
      <w:r>
        <w:t>Within</w:t>
      </w:r>
      <w:r w:rsidR="006A7A3D">
        <w:t xml:space="preserve"> the </w:t>
      </w:r>
      <w:r>
        <w:t xml:space="preserve">wider </w:t>
      </w:r>
      <w:r w:rsidR="006A7A3D">
        <w:t>Mental Health Service, there are a range of specialities including general psychiatry, psychology, older adults, child and adolescent services, addiction services plus posts dedicated to a generic team providing a service to working age adults.</w:t>
      </w:r>
    </w:p>
    <w:p w14:paraId="61E8D55A" w14:textId="77777777" w:rsidR="006A7A3D" w:rsidRDefault="006A7A3D" w:rsidP="00303523"/>
    <w:p w14:paraId="61E8D55B" w14:textId="77777777" w:rsidR="00303523" w:rsidRDefault="00296AA9" w:rsidP="00303523">
      <w:r>
        <w:t>The P</w:t>
      </w:r>
      <w:r w:rsidR="006A7A3D">
        <w:t>sycholog</w:t>
      </w:r>
      <w:r>
        <w:t>ical Therapies S</w:t>
      </w:r>
      <w:r w:rsidR="006A7A3D">
        <w:t>ervice works closely with the</w:t>
      </w:r>
      <w:r w:rsidR="00303523">
        <w:t xml:space="preserve"> dynamic, busy </w:t>
      </w:r>
      <w:r w:rsidR="006A7A3D">
        <w:t>Community Mental Health Team (</w:t>
      </w:r>
      <w:r w:rsidR="00303523">
        <w:t>CMHT</w:t>
      </w:r>
      <w:r w:rsidR="006A7A3D">
        <w:t>)</w:t>
      </w:r>
      <w:r w:rsidR="00303523">
        <w:t xml:space="preserve">  i</w:t>
      </w:r>
      <w:r w:rsidR="00C94E66">
        <w:t>n Kirkwall, which consists of multidisciplinary</w:t>
      </w:r>
      <w:r w:rsidR="00303523">
        <w:t xml:space="preserve">  member</w:t>
      </w:r>
      <w:r w:rsidR="00C94E66">
        <w:t>s of  staff  - 1 Psychiatrist;</w:t>
      </w:r>
      <w:r w:rsidR="00303523">
        <w:t xml:space="preserve"> 1 Cognitive-Behavioural Therapy (CBT) trained Occupational Therapist (OT); 1 CBT trained Com</w:t>
      </w:r>
      <w:r w:rsidR="006A7A3D">
        <w:t xml:space="preserve">munity Psychiatric Nurse (CPN); </w:t>
      </w:r>
      <w:r w:rsidR="00303523">
        <w:t xml:space="preserve"> </w:t>
      </w:r>
      <w:r w:rsidR="00C94E66">
        <w:t xml:space="preserve">, </w:t>
      </w:r>
      <w:r w:rsidR="00303523">
        <w:t>3 CPNs in the Substance Misuse team, trained in M</w:t>
      </w:r>
      <w:r w:rsidR="00C94E66">
        <w:t>otivational Interviewing (MI); 1 support worker</w:t>
      </w:r>
      <w:r w:rsidR="00303523">
        <w:t xml:space="preserve"> in the Subst</w:t>
      </w:r>
      <w:r w:rsidR="00C94E66">
        <w:t xml:space="preserve">ance Misuse team, </w:t>
      </w:r>
      <w:r w:rsidR="00303523">
        <w:t xml:space="preserve"> 4 CPNs in the Adult Mental Health;  2 Social workers;  </w:t>
      </w:r>
      <w:r w:rsidR="006A7A3D">
        <w:t xml:space="preserve">1 Support Workers in AMH;  </w:t>
      </w:r>
      <w:r w:rsidR="00303523">
        <w:t xml:space="preserve"> Administration workers; and 3 CPNs in the Older Adults Team.</w:t>
      </w:r>
    </w:p>
    <w:p w14:paraId="61E8D55C" w14:textId="77777777" w:rsidR="00303523" w:rsidRDefault="00303523" w:rsidP="00303523"/>
    <w:p w14:paraId="61E8D55D" w14:textId="77777777" w:rsidR="00303523" w:rsidRDefault="00303523" w:rsidP="00303523">
      <w:r>
        <w:t xml:space="preserve">This placement offers the opportunity to advance your career in an area of outstanding natural beauty. Orkney is a wonderful place to live and work and voted one of the happiest places to live in the UK. Orkney offers </w:t>
      </w:r>
      <w:r w:rsidR="00296AA9">
        <w:t xml:space="preserve">very low pollution, very </w:t>
      </w:r>
      <w:r>
        <w:t xml:space="preserve">low crime, excellent schools, good leisure facilities, </w:t>
      </w:r>
      <w:r>
        <w:lastRenderedPageBreak/>
        <w:t xml:space="preserve">unique wildlife and amazing scenery. To find out more about living and working in Orkney go to: www.orkney.com or watch: </w:t>
      </w:r>
      <w:hyperlink r:id="rId12" w:history="1">
        <w:r w:rsidRPr="00CB264B">
          <w:rPr>
            <w:rStyle w:val="Hyperlink"/>
          </w:rPr>
          <w:t>https://www.youtube.com/watch?v=ekYtsSubUJ4</w:t>
        </w:r>
      </w:hyperlink>
      <w:r>
        <w:t xml:space="preserve"> </w:t>
      </w:r>
    </w:p>
    <w:p w14:paraId="61E8D55E" w14:textId="77777777" w:rsidR="00303523" w:rsidRDefault="00303523" w:rsidP="00303523"/>
    <w:p w14:paraId="61E8D55F" w14:textId="77777777" w:rsidR="00303523" w:rsidRDefault="00296AA9" w:rsidP="00303523">
      <w:r>
        <w:t>The Psychological T</w:t>
      </w:r>
      <w:r w:rsidR="00303523">
        <w:t xml:space="preserve">herapies </w:t>
      </w:r>
      <w:r>
        <w:t>S</w:t>
      </w:r>
      <w:r w:rsidR="00303523">
        <w:t>ervice is based in Kirkwall at the</w:t>
      </w:r>
      <w:r w:rsidR="00C94E66">
        <w:t xml:space="preserve"> new Balfour Hospital.  </w:t>
      </w:r>
      <w:r w:rsidR="00303523">
        <w:t xml:space="preserve"> Kirkwall it is the administrative centre of Orkney. Lying off the northern coast of Scotland, between John O’Groats and the Shetland Isles, Orkney is an archipelago of over 70 beautiful islands, 17 of which are inhabited. The total population is approximately 22,000 with most people living on the Mainland. Kirkwall, with its spectacular red sandstone 12th century cathedral, is the capital.  </w:t>
      </w:r>
    </w:p>
    <w:p w14:paraId="61E8D560" w14:textId="77777777" w:rsidR="00303523" w:rsidRDefault="00303523" w:rsidP="00303523"/>
    <w:p w14:paraId="61E8D561" w14:textId="77777777" w:rsidR="00303523" w:rsidRDefault="00303523" w:rsidP="00303523">
      <w:r>
        <w:t xml:space="preserve">Orkney Islands has an airport just a few minutes from Kirkwall, with numerous daily connections to Edinburgh, Glasgow, Aberdeen and Inverness, so it is no problem to stay connected to the whole of Scotland and beyond. There are also three main vehicle ferry routes to and from Orkney to Aberdeen, </w:t>
      </w:r>
      <w:proofErr w:type="spellStart"/>
      <w:r>
        <w:t>Scrabster</w:t>
      </w:r>
      <w:proofErr w:type="spellEnd"/>
      <w:r>
        <w:t xml:space="preserve"> and Gills Bay.</w:t>
      </w:r>
    </w:p>
    <w:p w14:paraId="61E8D562" w14:textId="77777777" w:rsidR="00270264" w:rsidRDefault="00270264" w:rsidP="00303523"/>
    <w:p w14:paraId="61E8D563" w14:textId="77777777" w:rsidR="00303523" w:rsidRPr="00270264" w:rsidRDefault="00303523" w:rsidP="00303523">
      <w:pPr>
        <w:rPr>
          <w:b/>
        </w:rPr>
      </w:pPr>
      <w:r w:rsidRPr="00270264">
        <w:rPr>
          <w:b/>
        </w:rPr>
        <w:t>Client Groups &amp; Commonly Referred Problems:</w:t>
      </w:r>
    </w:p>
    <w:p w14:paraId="61E8D564" w14:textId="77777777" w:rsidR="00303523" w:rsidRDefault="00303523" w:rsidP="00303523">
      <w:r>
        <w:t xml:space="preserve">We see people aged 18 and above, with the majority of referrals coming from GPs and CMHT members.  These present a wide variety of psychological problems ranging from anxiety, depression, </w:t>
      </w:r>
      <w:r w:rsidR="006A7A3D">
        <w:t xml:space="preserve">mood disorders, </w:t>
      </w:r>
      <w:r>
        <w:t>OCD</w:t>
      </w:r>
      <w:r w:rsidR="006A7A3D">
        <w:t>, adjustment disorders, adult survivors of child sexual abuse, prolonged bereavement/grief and</w:t>
      </w:r>
      <w:r>
        <w:t xml:space="preserve"> pers</w:t>
      </w:r>
      <w:r w:rsidR="006A7A3D">
        <w:t>onality difficulties.</w:t>
      </w:r>
    </w:p>
    <w:p w14:paraId="61E8D565" w14:textId="77777777" w:rsidR="00303523" w:rsidRDefault="00303523" w:rsidP="00303523"/>
    <w:p w14:paraId="61E8D566" w14:textId="77777777" w:rsidR="00303523" w:rsidRPr="00270264" w:rsidRDefault="00303523" w:rsidP="00303523">
      <w:pPr>
        <w:rPr>
          <w:b/>
        </w:rPr>
      </w:pPr>
      <w:r w:rsidRPr="00270264">
        <w:rPr>
          <w:b/>
        </w:rPr>
        <w:t>Treatment Models:</w:t>
      </w:r>
    </w:p>
    <w:p w14:paraId="61E8D567" w14:textId="77777777" w:rsidR="00303523" w:rsidRDefault="00303523" w:rsidP="00303523">
      <w:r>
        <w:t>The therapeutic orie</w:t>
      </w:r>
      <w:r w:rsidR="00296AA9">
        <w:t>ntation of the Psychological Therapies S</w:t>
      </w:r>
      <w:r>
        <w:t>ervice is mixed, bringing together a variety of approaches including Cognitive, Behavioural, Eye Movement Desensitization and Reprocessing (EMDR)</w:t>
      </w:r>
      <w:r w:rsidR="00C94E66">
        <w:t>, Acceptance and Commitment Therapy (ACT)</w:t>
      </w:r>
      <w:r>
        <w:t xml:space="preserve"> and psychotherapeutic models such as Mentalization -Based Therapy (MBT).</w:t>
      </w:r>
    </w:p>
    <w:p w14:paraId="61E8D568" w14:textId="77777777" w:rsidR="002B06A6" w:rsidRDefault="002B06A6" w:rsidP="00303523"/>
    <w:p w14:paraId="61E8D569" w14:textId="77777777" w:rsidR="002B06A6" w:rsidRPr="00270264" w:rsidRDefault="002B06A6" w:rsidP="002B06A6">
      <w:pPr>
        <w:rPr>
          <w:b/>
        </w:rPr>
      </w:pPr>
      <w:r w:rsidRPr="00270264">
        <w:rPr>
          <w:b/>
        </w:rPr>
        <w:t xml:space="preserve">Current expectations of service delivery: </w:t>
      </w:r>
    </w:p>
    <w:p w14:paraId="61E8D56A" w14:textId="77777777" w:rsidR="00E5509A" w:rsidRPr="00E5509A" w:rsidRDefault="002B06A6" w:rsidP="00E5509A">
      <w:r>
        <w:t xml:space="preserve">The </w:t>
      </w:r>
      <w:r w:rsidRPr="00172BCB">
        <w:t>will trainee be working</w:t>
      </w:r>
      <w:r>
        <w:t xml:space="preserve"> </w:t>
      </w:r>
      <w:r w:rsidR="00E5509A">
        <w:t xml:space="preserve">mostly </w:t>
      </w:r>
      <w:r>
        <w:t>from</w:t>
      </w:r>
      <w:r w:rsidRPr="00172BCB">
        <w:t xml:space="preserve"> </w:t>
      </w:r>
      <w:r w:rsidR="00E5509A">
        <w:t xml:space="preserve">the </w:t>
      </w:r>
      <w:r w:rsidRPr="00172BCB">
        <w:t>base</w:t>
      </w:r>
      <w:r w:rsidR="00E75C86">
        <w:t xml:space="preserve"> at Balfour H</w:t>
      </w:r>
      <w:r>
        <w:t>ospital</w:t>
      </w:r>
      <w:r w:rsidR="00E5509A">
        <w:t xml:space="preserve"> in Kirkwall</w:t>
      </w:r>
      <w:r>
        <w:t xml:space="preserve"> and </w:t>
      </w:r>
      <w:r w:rsidR="00E5509A">
        <w:t xml:space="preserve">occasionally </w:t>
      </w:r>
      <w:r>
        <w:t xml:space="preserve">from home (depending on </w:t>
      </w:r>
      <w:r w:rsidRPr="00E5509A">
        <w:t xml:space="preserve">service requirements and room availability) and clients will be seen remotely via the </w:t>
      </w:r>
      <w:proofErr w:type="spellStart"/>
      <w:r w:rsidRPr="00E5509A">
        <w:t>Nearme</w:t>
      </w:r>
      <w:proofErr w:type="spellEnd"/>
      <w:r w:rsidRPr="00E5509A">
        <w:t xml:space="preserve"> platform and face-to-face, depending on clinical need. Supervision will be deli</w:t>
      </w:r>
      <w:r w:rsidR="00E5509A" w:rsidRPr="00E5509A">
        <w:t>vered remotely on a weekly basi</w:t>
      </w:r>
      <w:r w:rsidRPr="00E5509A">
        <w:t>s with a few in-person contact sessions with the supervisor</w:t>
      </w:r>
      <w:r w:rsidR="00E5509A" w:rsidRPr="00E5509A">
        <w:t xml:space="preserve"> in the placement. </w:t>
      </w:r>
      <w:r w:rsidR="00E5509A" w:rsidRPr="00E5509A">
        <w:rPr>
          <w:rFonts w:ascii="Calibri" w:hAnsi="Calibri" w:cs="Calibri"/>
          <w:color w:val="000000"/>
          <w:shd w:val="clear" w:color="auto" w:fill="FFFFFF"/>
        </w:rPr>
        <w:t>As the Adult supervisors will not based in the</w:t>
      </w:r>
      <w:r w:rsidR="00E75C86">
        <w:rPr>
          <w:rFonts w:ascii="Calibri" w:hAnsi="Calibri" w:cs="Calibri"/>
          <w:color w:val="000000"/>
          <w:shd w:val="clear" w:color="auto" w:fill="FFFFFF"/>
        </w:rPr>
        <w:t xml:space="preserve"> same location as the trainee </w:t>
      </w:r>
      <w:r w:rsidR="00E5509A" w:rsidRPr="00E5509A">
        <w:rPr>
          <w:rFonts w:ascii="Calibri" w:hAnsi="Calibri" w:cs="Calibri"/>
          <w:color w:val="000000"/>
          <w:shd w:val="clear" w:color="auto" w:fill="FFFFFF"/>
        </w:rPr>
        <w:t>(although this might change in the future)</w:t>
      </w:r>
      <w:r w:rsidR="00E75C86">
        <w:rPr>
          <w:rFonts w:ascii="Calibri" w:hAnsi="Calibri" w:cs="Calibri"/>
          <w:color w:val="000000"/>
          <w:shd w:val="clear" w:color="auto" w:fill="FFFFFF"/>
        </w:rPr>
        <w:t>, there will</w:t>
      </w:r>
      <w:r w:rsidR="00E5509A" w:rsidRPr="00E5509A">
        <w:rPr>
          <w:rFonts w:ascii="Calibri" w:hAnsi="Calibri" w:cs="Calibri"/>
          <w:color w:val="000000"/>
          <w:shd w:val="clear" w:color="auto" w:fill="FFFFFF"/>
        </w:rPr>
        <w:t xml:space="preserve"> be an identified person on site who is familiar with the process of</w:t>
      </w:r>
      <w:r w:rsidR="00E75C86">
        <w:rPr>
          <w:rFonts w:ascii="Calibri" w:hAnsi="Calibri" w:cs="Calibri"/>
          <w:color w:val="000000"/>
          <w:shd w:val="clear" w:color="auto" w:fill="FFFFFF"/>
        </w:rPr>
        <w:t xml:space="preserve"> training and knows the team where </w:t>
      </w:r>
      <w:r w:rsidR="00E5509A" w:rsidRPr="00E5509A">
        <w:rPr>
          <w:rFonts w:ascii="Calibri" w:hAnsi="Calibri" w:cs="Calibri"/>
          <w:color w:val="000000"/>
          <w:shd w:val="clear" w:color="auto" w:fill="FFFFFF"/>
        </w:rPr>
        <w:t xml:space="preserve">the trainee is placed and who has </w:t>
      </w:r>
      <w:r w:rsidR="00E75C86">
        <w:rPr>
          <w:rFonts w:ascii="Calibri" w:hAnsi="Calibri" w:cs="Calibri"/>
          <w:color w:val="000000"/>
          <w:shd w:val="clear" w:color="auto" w:fill="FFFFFF"/>
        </w:rPr>
        <w:t>the</w:t>
      </w:r>
      <w:r w:rsidR="00E5509A" w:rsidRPr="00E5509A">
        <w:rPr>
          <w:rFonts w:ascii="Calibri" w:hAnsi="Calibri" w:cs="Calibri"/>
          <w:color w:val="000000"/>
          <w:shd w:val="clear" w:color="auto" w:fill="FFFFFF"/>
        </w:rPr>
        <w:t xml:space="preserve"> responsibility for being a local contact for the trainee, if need be.</w:t>
      </w:r>
    </w:p>
    <w:p w14:paraId="61E8D56B" w14:textId="77777777" w:rsidR="002B06A6" w:rsidRDefault="002B06A6" w:rsidP="00303523"/>
    <w:p w14:paraId="61E8D56C" w14:textId="77777777" w:rsidR="00303523" w:rsidRPr="00270264" w:rsidRDefault="00303523" w:rsidP="00303523">
      <w:pPr>
        <w:rPr>
          <w:b/>
        </w:rPr>
      </w:pPr>
      <w:r w:rsidRPr="00270264">
        <w:rPr>
          <w:b/>
        </w:rPr>
        <w:t>Multidisciplinary Experience:</w:t>
      </w:r>
    </w:p>
    <w:p w14:paraId="61E8D56D" w14:textId="77777777" w:rsidR="00303523" w:rsidRDefault="00303523" w:rsidP="00303523">
      <w:r>
        <w:t xml:space="preserve">The </w:t>
      </w:r>
      <w:r w:rsidR="00296AA9">
        <w:t xml:space="preserve">Psychological Therapies Service </w:t>
      </w:r>
      <w:r>
        <w:t xml:space="preserve">is a relatively new service and there are close professional links with the secondary care professionals in the CMHT. </w:t>
      </w:r>
    </w:p>
    <w:p w14:paraId="61E8D56E" w14:textId="77777777" w:rsidR="00303523" w:rsidRDefault="00303523" w:rsidP="00303523">
      <w:r>
        <w:lastRenderedPageBreak/>
        <w:t xml:space="preserve">NHS Orkney also has close professional links with the Managed Clinical Network for Eating Disorders North of Scotland, </w:t>
      </w:r>
      <w:r w:rsidR="006A7A3D">
        <w:t xml:space="preserve">from </w:t>
      </w:r>
      <w:r>
        <w:t>Royal Cornhill Hospital, Aberdeen. The Islands Eating Disorder Consultation group, which is a multi-disciplinary group from Orkney, Shetland, Western Isles and Grampian, meet on a monthly basis via video-conferencing.</w:t>
      </w:r>
    </w:p>
    <w:p w14:paraId="61E8D56F" w14:textId="77777777" w:rsidR="00303523" w:rsidRDefault="00303523" w:rsidP="00303523">
      <w:r>
        <w:t>Supervision for Eye Movement Desensitization and Reprocessing (EMDR</w:t>
      </w:r>
      <w:r w:rsidR="00C94E66">
        <w:t xml:space="preserve">) is </w:t>
      </w:r>
      <w:r>
        <w:t xml:space="preserve">currently being purchased from </w:t>
      </w:r>
      <w:r w:rsidR="00C94E66">
        <w:t>an external consultant</w:t>
      </w:r>
      <w:r>
        <w:t xml:space="preserve"> in the UK.</w:t>
      </w:r>
    </w:p>
    <w:p w14:paraId="61E8D570" w14:textId="77777777" w:rsidR="00560A2E" w:rsidRDefault="00560A2E" w:rsidP="00303523"/>
    <w:p w14:paraId="61E8D571" w14:textId="77777777" w:rsidR="00560A2E" w:rsidRDefault="00E5509A" w:rsidP="00303523">
      <w:r>
        <w:t>______________________________________________________________________________</w:t>
      </w:r>
    </w:p>
    <w:sectPr w:rsidR="00560A2E" w:rsidSect="00417511">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8D575" w14:textId="77777777" w:rsidR="00604927" w:rsidRDefault="00604927" w:rsidP="00896DF5">
      <w:pPr>
        <w:spacing w:after="0" w:line="240" w:lineRule="auto"/>
      </w:pPr>
      <w:r>
        <w:separator/>
      </w:r>
    </w:p>
  </w:endnote>
  <w:endnote w:type="continuationSeparator" w:id="0">
    <w:p w14:paraId="61E8D576" w14:textId="77777777" w:rsidR="00604927" w:rsidRDefault="00604927" w:rsidP="00896D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8D579" w14:textId="77777777" w:rsidR="00604927" w:rsidRDefault="006049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8D57A" w14:textId="77777777" w:rsidR="00604927" w:rsidRDefault="006049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8D57C" w14:textId="77777777" w:rsidR="00604927" w:rsidRDefault="006049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E8D573" w14:textId="77777777" w:rsidR="00604927" w:rsidRDefault="00604927" w:rsidP="00896DF5">
      <w:pPr>
        <w:spacing w:after="0" w:line="240" w:lineRule="auto"/>
      </w:pPr>
      <w:r>
        <w:separator/>
      </w:r>
    </w:p>
  </w:footnote>
  <w:footnote w:type="continuationSeparator" w:id="0">
    <w:p w14:paraId="61E8D574" w14:textId="77777777" w:rsidR="00604927" w:rsidRDefault="00604927" w:rsidP="00896D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8D577" w14:textId="77777777" w:rsidR="00604927" w:rsidRDefault="006049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8D578" w14:textId="77777777" w:rsidR="00604927" w:rsidRDefault="0060492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8D57B" w14:textId="77777777" w:rsidR="00604927" w:rsidRDefault="0060492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1NjE0MTcwMTU2trBQ0lEKTi0uzszPAykwrAUAVBsaZiwAAAA="/>
  </w:docVars>
  <w:rsids>
    <w:rsidRoot w:val="00303523"/>
    <w:rsid w:val="000C6BD7"/>
    <w:rsid w:val="001B683C"/>
    <w:rsid w:val="00270264"/>
    <w:rsid w:val="00285478"/>
    <w:rsid w:val="00296AA9"/>
    <w:rsid w:val="002B06A6"/>
    <w:rsid w:val="00303523"/>
    <w:rsid w:val="00417511"/>
    <w:rsid w:val="00560A2E"/>
    <w:rsid w:val="005E3DF0"/>
    <w:rsid w:val="00604927"/>
    <w:rsid w:val="00644510"/>
    <w:rsid w:val="006A7A3D"/>
    <w:rsid w:val="00770244"/>
    <w:rsid w:val="007E4DDE"/>
    <w:rsid w:val="00896DF5"/>
    <w:rsid w:val="009C034B"/>
    <w:rsid w:val="00A41EFD"/>
    <w:rsid w:val="00AD280F"/>
    <w:rsid w:val="00C94E66"/>
    <w:rsid w:val="00CA6542"/>
    <w:rsid w:val="00E5509A"/>
    <w:rsid w:val="00E75C86"/>
    <w:rsid w:val="00EA1517"/>
    <w:rsid w:val="27DFC82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1E8D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7511"/>
  </w:style>
  <w:style w:type="paragraph" w:styleId="Heading3">
    <w:name w:val="heading 3"/>
    <w:basedOn w:val="Normal"/>
    <w:next w:val="Normal"/>
    <w:link w:val="Heading3Char"/>
    <w:qFormat/>
    <w:rsid w:val="00604927"/>
    <w:pPr>
      <w:spacing w:after="0" w:line="240" w:lineRule="auto"/>
      <w:outlineLvl w:val="2"/>
    </w:pPr>
    <w:rPr>
      <w:rFonts w:ascii="Arial" w:eastAsia="Times New Roman" w:hAnsi="Arial" w:cs="Arial"/>
      <w:b/>
      <w:sz w:val="24"/>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03523"/>
    <w:rPr>
      <w:color w:val="0563C1" w:themeColor="hyperlink"/>
      <w:u w:val="single"/>
    </w:rPr>
  </w:style>
  <w:style w:type="character" w:customStyle="1" w:styleId="UnresolvedMention1">
    <w:name w:val="Unresolved Mention1"/>
    <w:basedOn w:val="DefaultParagraphFont"/>
    <w:uiPriority w:val="99"/>
    <w:semiHidden/>
    <w:unhideWhenUsed/>
    <w:rsid w:val="00303523"/>
    <w:rPr>
      <w:color w:val="605E5C"/>
      <w:shd w:val="clear" w:color="auto" w:fill="E1DFDD"/>
    </w:rPr>
  </w:style>
  <w:style w:type="paragraph" w:styleId="Header">
    <w:name w:val="header"/>
    <w:basedOn w:val="Normal"/>
    <w:link w:val="HeaderChar"/>
    <w:uiPriority w:val="99"/>
    <w:semiHidden/>
    <w:unhideWhenUsed/>
    <w:rsid w:val="00896DF5"/>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96DF5"/>
  </w:style>
  <w:style w:type="paragraph" w:styleId="Footer">
    <w:name w:val="footer"/>
    <w:basedOn w:val="Normal"/>
    <w:link w:val="FooterChar"/>
    <w:uiPriority w:val="99"/>
    <w:semiHidden/>
    <w:unhideWhenUsed/>
    <w:rsid w:val="00896DF5"/>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896DF5"/>
  </w:style>
  <w:style w:type="character" w:customStyle="1" w:styleId="Heading3Char">
    <w:name w:val="Heading 3 Char"/>
    <w:basedOn w:val="DefaultParagraphFont"/>
    <w:link w:val="Heading3"/>
    <w:rsid w:val="00604927"/>
    <w:rPr>
      <w:rFonts w:ascii="Arial" w:eastAsia="Times New Roman" w:hAnsi="Arial" w:cs="Arial"/>
      <w:b/>
      <w:sz w:val="24"/>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https://www.youtube.com/watch?v=ekYtsSubUJ4"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youtube.com/watch?v=ekYtsSubUJ4"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oleObject" Target="embeddings/oleObject1.bin"/><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926F947368B5A4C9EC38AB09AE9A29F" ma:contentTypeVersion="17" ma:contentTypeDescription="Create a new document." ma:contentTypeScope="" ma:versionID="9810daab728cdb937b64bc867dfd270f">
  <xsd:schema xmlns:xsd="http://www.w3.org/2001/XMLSchema" xmlns:xs="http://www.w3.org/2001/XMLSchema" xmlns:p="http://schemas.microsoft.com/office/2006/metadata/properties" xmlns:ns2="96fb4d9c-22e8-4d84-b5fd-b2a407efcd91" xmlns:ns3="397f3e2b-504e-4844-9e05-316911ad6161" targetNamespace="http://schemas.microsoft.com/office/2006/metadata/properties" ma:root="true" ma:fieldsID="d2cc451fb2de5ecdccd0d5508a439f75" ns2:_="" ns3:_="">
    <xsd:import namespace="96fb4d9c-22e8-4d84-b5fd-b2a407efcd91"/>
    <xsd:import namespace="397f3e2b-504e-4844-9e05-316911ad616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element ref="ns2:MediaServiceGenerationTime" minOccurs="0"/>
                <xsd:element ref="ns2:MediaServiceEventHashCode"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fb4d9c-22e8-4d84-b5fd-b2a407efc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16ac32b6-d060-42fb-93c0-6c46742e1ae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97f3e2b-504e-4844-9e05-316911ad6161"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8d118174-4a20-4848-a3b2-533bb9348e0f}" ma:internalName="TaxCatchAll" ma:showField="CatchAllData" ma:web="397f3e2b-504e-4844-9e05-316911ad616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6fb4d9c-22e8-4d84-b5fd-b2a407efcd91">
      <Terms xmlns="http://schemas.microsoft.com/office/infopath/2007/PartnerControls"/>
    </lcf76f155ced4ddcb4097134ff3c332f>
    <TaxCatchAll xmlns="397f3e2b-504e-4844-9e05-316911ad6161" xsi:nil="true"/>
  </documentManagement>
</p:properties>
</file>

<file path=customXml/itemProps1.xml><?xml version="1.0" encoding="utf-8"?>
<ds:datastoreItem xmlns:ds="http://schemas.openxmlformats.org/officeDocument/2006/customXml" ds:itemID="{3867C0D6-708B-4926-BF26-6AD09AE79D03}">
  <ds:schemaRefs>
    <ds:schemaRef ds:uri="http://schemas.microsoft.com/sharepoint/v3/contenttype/forms"/>
  </ds:schemaRefs>
</ds:datastoreItem>
</file>

<file path=customXml/itemProps2.xml><?xml version="1.0" encoding="utf-8"?>
<ds:datastoreItem xmlns:ds="http://schemas.openxmlformats.org/officeDocument/2006/customXml" ds:itemID="{1DB149A7-61D7-4629-BA18-CCD97606DF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fb4d9c-22e8-4d84-b5fd-b2a407efcd91"/>
    <ds:schemaRef ds:uri="397f3e2b-504e-4844-9e05-316911ad61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6C2D18-4E65-4134-A2A1-630E4010EB4F}">
  <ds:schemaRefs>
    <ds:schemaRef ds:uri="http://schemas.openxmlformats.org/package/2006/metadata/core-properties"/>
    <ds:schemaRef ds:uri="http://schemas.microsoft.com/office/2006/metadata/properties"/>
    <ds:schemaRef ds:uri="96fb4d9c-22e8-4d84-b5fd-b2a407efcd91"/>
    <ds:schemaRef ds:uri="http://purl.org/dc/elements/1.1/"/>
    <ds:schemaRef ds:uri="http://schemas.microsoft.com/office/2006/documentManagement/types"/>
    <ds:schemaRef ds:uri="397f3e2b-504e-4844-9e05-316911ad6161"/>
    <ds:schemaRef ds:uri="http://schemas.microsoft.com/office/infopath/2007/PartnerControls"/>
    <ds:schemaRef ds:uri="http://www.w3.org/XML/1998/namespace"/>
    <ds:schemaRef ds:uri="http://purl.org/dc/dcmitype/"/>
    <ds:schemaRef ds:uri="http://purl.org/dc/terms/"/>
  </ds:schemaRefs>
</ds:datastoreItem>
</file>

<file path=docMetadata/LabelInfo.xml><?xml version="1.0" encoding="utf-8"?>
<clbl:labelList xmlns:clbl="http://schemas.microsoft.com/office/2020/mipLabelMetadata">
  <clbl:label id="{10efe0bd-a030-4bca-809c-b5e6745e499a}" enabled="0" method="" siteId="{10efe0bd-a030-4bca-809c-b5e6745e499a}" removed="1"/>
</clbl:labelList>
</file>

<file path=docProps/app.xml><?xml version="1.0" encoding="utf-8"?>
<Properties xmlns="http://schemas.openxmlformats.org/officeDocument/2006/extended-properties" xmlns:vt="http://schemas.openxmlformats.org/officeDocument/2006/docPropsVTypes">
  <Template>Normal</Template>
  <TotalTime>0</TotalTime>
  <Pages>5</Pages>
  <Words>1437</Words>
  <Characters>819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9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7-02T10:27:00Z</dcterms:created>
  <dcterms:modified xsi:type="dcterms:W3CDTF">2024-07-02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26F947368B5A4C9EC38AB09AE9A29F</vt:lpwstr>
  </property>
</Properties>
</file>